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98A9B" w14:textId="371A8978" w:rsidR="00D9401F" w:rsidRDefault="00B470E1">
      <w:r w:rsidRPr="00B470E1">
        <w:rPr>
          <w:noProof/>
        </w:rPr>
        <w:drawing>
          <wp:inline distT="0" distB="0" distL="0" distR="0" wp14:anchorId="2B970200" wp14:editId="5B347B7C">
            <wp:extent cx="5943600" cy="3710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70E1">
        <w:rPr>
          <w:noProof/>
        </w:rPr>
        <w:drawing>
          <wp:inline distT="0" distB="0" distL="0" distR="0" wp14:anchorId="7B05F2D0" wp14:editId="45C697A6">
            <wp:extent cx="5943600" cy="2737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70E1">
        <w:rPr>
          <w:noProof/>
        </w:rPr>
        <w:lastRenderedPageBreak/>
        <w:drawing>
          <wp:inline distT="0" distB="0" distL="0" distR="0" wp14:anchorId="483D35D7" wp14:editId="65F219DE">
            <wp:extent cx="5943600" cy="5024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70E1">
        <w:rPr>
          <w:noProof/>
        </w:rPr>
        <w:lastRenderedPageBreak/>
        <w:drawing>
          <wp:inline distT="0" distB="0" distL="0" distR="0" wp14:anchorId="3528CCD2" wp14:editId="156E053B">
            <wp:extent cx="5943600" cy="4829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70E1">
        <w:rPr>
          <w:noProof/>
        </w:rPr>
        <w:lastRenderedPageBreak/>
        <w:drawing>
          <wp:inline distT="0" distB="0" distL="0" distR="0" wp14:anchorId="0A996EE6" wp14:editId="5F92B343">
            <wp:extent cx="5943600" cy="54806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470E1">
        <w:rPr>
          <w:noProof/>
        </w:rPr>
        <w:lastRenderedPageBreak/>
        <w:drawing>
          <wp:inline distT="0" distB="0" distL="0" distR="0" wp14:anchorId="1D1135CE" wp14:editId="49F63BB8">
            <wp:extent cx="5943600" cy="41097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40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rAwMzQ0tLAwMjNW0lEKTi0uzszPAykwrAUAbi9PCSwAAAA="/>
  </w:docVars>
  <w:rsids>
    <w:rsidRoot w:val="00B470E1"/>
    <w:rsid w:val="00B470E1"/>
    <w:rsid w:val="00D94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744E6"/>
  <w15:chartTrackingRefBased/>
  <w15:docId w15:val="{2D0501D8-F75E-46E9-B5DD-04BC9089B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Yuan</dc:creator>
  <cp:keywords/>
  <dc:description/>
  <cp:lastModifiedBy>Bo Yuan</cp:lastModifiedBy>
  <cp:revision>1</cp:revision>
  <dcterms:created xsi:type="dcterms:W3CDTF">2020-09-24T13:47:00Z</dcterms:created>
  <dcterms:modified xsi:type="dcterms:W3CDTF">2020-09-24T13:48:00Z</dcterms:modified>
</cp:coreProperties>
</file>